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5D7EB3" w:rsidRDefault="0065760A">
      <w:pPr>
        <w:rPr>
          <w:sz w:val="16"/>
          <w:szCs w:val="16"/>
        </w:rPr>
      </w:pPr>
      <w:r w:rsidRPr="005D7EB3">
        <w:rPr>
          <w:noProof/>
          <w:sz w:val="16"/>
          <w:szCs w:val="16"/>
          <w:lang w:bidi="sv-SE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56F4AF46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Rektangulär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ak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ak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Rak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ak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Rak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Rak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Rak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ak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ktangulär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ktangulär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ktangulär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ktangulär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ktangulär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ktangulär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ktangulär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ktangulär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ktangulär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ak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ak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Rak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Rak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Rak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Rak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Rak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Rak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ktangulär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ktangulär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ktangulär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ktangulär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Rak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Rak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Rak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Rak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Rak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Rak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Rak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ktangulär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ktangulär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ktangulär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ak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ktangulär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ktangulär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ktangulär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ktangulär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ktangulär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ktangulär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Rak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Rak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Rak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Rak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Rak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Rak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Rak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Rak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ktangulär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ktangulär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ktangulär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ktangulär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p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">
                <v:rect id="Rektangulär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Rak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Rak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Rak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Rak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Rak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Rak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Rak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Rak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ktangulär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ktangulär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ktangulär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ktangulär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ktangulär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ktangulär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ktangulär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ktangulär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ktangulär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ak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Rak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Rak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Rak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Rak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Rak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Rak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Rak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ktangulär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ktangulär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ktangulär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ktangulär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Rak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Rak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Rak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Rak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Rak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Rak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Rak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ktangulär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ktangulär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ktangulär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Rak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ktangulär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ktangulär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ktangulär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ktangulär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ktangulär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ktangulär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ak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Rak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Rak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Rak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Rak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Rak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Rak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Rak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ktangulär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ktangulär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ktangulär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ktangulär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ellrutn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tabell"/>
      </w:tblPr>
      <w:tblGrid>
        <w:gridCol w:w="2612"/>
        <w:gridCol w:w="5944"/>
        <w:gridCol w:w="2636"/>
      </w:tblGrid>
      <w:tr w:rsidR="009F61C3" w:rsidRPr="005D7EB3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5D7EB3" w:rsidRDefault="00000000" w:rsidP="007C7CFE">
            <w:pPr>
              <w:pStyle w:val="Rubrik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lang w:bidi="sv-SE"/>
                  </w:rPr>
                  <w:t>EN SPECIELL</w:t>
                </w:r>
              </w:sdtContent>
            </w:sdt>
          </w:p>
          <w:p w14:paraId="35ED43CB" w14:textId="6FDA9BF5" w:rsidR="009F61C3" w:rsidRPr="005D7EB3" w:rsidRDefault="00000000" w:rsidP="00113097">
            <w:pPr>
              <w:pStyle w:val="Rubrik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lang w:bidi="sv-SE"/>
                  </w:rPr>
                  <w:t>PRESENT TILL DIG</w:t>
                </w:r>
              </w:sdtContent>
            </w:sdt>
          </w:p>
          <w:p w14:paraId="55E182A9" w14:textId="1B59172F" w:rsidR="009F61C3" w:rsidRPr="005D7EB3" w:rsidRDefault="00000000" w:rsidP="0089097D">
            <w:pPr>
              <w:pStyle w:val="Rubrik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lang w:bidi="sv-SE"/>
                  </w:rPr>
                  <w:t>Det här diplomet ger dig</w:t>
                </w:r>
              </w:sdtContent>
            </w:sdt>
          </w:p>
        </w:tc>
      </w:tr>
      <w:tr w:rsidR="009F61C3" w:rsidRPr="005D7EB3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5D7EB3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296A95EA" w:rsidR="009F61C3" w:rsidRPr="005D7EB3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5D7EB3">
                  <w:rPr>
                    <w:noProof/>
                    <w:lang w:bidi="sv-SE"/>
                  </w:rPr>
                  <w:t>50</w:t>
                </w:r>
                <w:r w:rsidR="005D7EB3" w:rsidRPr="005D7EB3">
                  <w:rPr>
                    <w:noProof/>
                    <w:lang w:bidi="sv-SE"/>
                  </w:rPr>
                  <w:t xml:space="preserve"> </w:t>
                </w:r>
                <w:r w:rsidR="005D7EB3" w:rsidRPr="005D7EB3">
                  <w:rPr>
                    <w:noProof/>
                    <w:lang w:bidi="sv-SE"/>
                  </w:rPr>
                  <w:t>kr</w:t>
                </w:r>
                <w:r w:rsidR="001111BE" w:rsidRPr="005D7EB3">
                  <w:rPr>
                    <w:noProof/>
                    <w:lang w:bidi="sv-SE"/>
                  </w:rPr>
                  <w:t xml:space="preserve"> </w:t>
                </w:r>
                <w:r w:rsidR="0053742D" w:rsidRPr="005D7EB3">
                  <w:rPr>
                    <w:noProof/>
                    <w:lang w:bidi="sv-SE"/>
                  </w:rPr>
                  <w:t>på</w:t>
                </w:r>
                <w:r w:rsidR="001111BE" w:rsidRPr="005D7EB3">
                  <w:rPr>
                    <w:noProof/>
                    <w:lang w:bidi="sv-SE"/>
                  </w:rPr>
                  <w:t xml:space="preserve"> Foxwood bager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5D7EB3" w:rsidRDefault="009F61C3" w:rsidP="00113097">
            <w:pPr>
              <w:rPr>
                <w:noProof/>
              </w:rPr>
            </w:pPr>
          </w:p>
        </w:tc>
      </w:tr>
      <w:tr w:rsidR="001111BE" w:rsidRPr="005D7EB3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5D7EB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5D7EB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5D7EB3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5D7EB3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5D7EB3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5D7EB3" w:rsidRDefault="00000000" w:rsidP="00113097">
            <w:pPr>
              <w:rPr>
                <w:noProof/>
              </w:rPr>
            </w:pPr>
            <w:sdt>
              <w:sdtPr>
                <w:rPr>
                  <w:rStyle w:val="Betoning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5D7EB3">
                  <w:rPr>
                    <w:rStyle w:val="Betoning"/>
                    <w:lang w:bidi="sv-SE"/>
                  </w:rPr>
                  <w:t>Till:</w:t>
                </w:r>
              </w:sdtContent>
            </w:sdt>
            <w:r w:rsidR="001111BE" w:rsidRPr="005D7EB3">
              <w:rPr>
                <w:noProof/>
                <w:lang w:bidi="sv-SE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5D7EB3">
                  <w:rPr>
                    <w:lang w:bidi="sv-SE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5D7EB3" w:rsidRDefault="001111BE" w:rsidP="00113097">
            <w:pPr>
              <w:rPr>
                <w:noProof/>
              </w:rPr>
            </w:pPr>
          </w:p>
        </w:tc>
      </w:tr>
      <w:tr w:rsidR="001111BE" w:rsidRPr="005D7EB3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5D7EB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5D7EB3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5D7EB3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5D7EB3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5D7EB3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5D7EB3" w:rsidRDefault="00000000" w:rsidP="00113097">
            <w:pPr>
              <w:rPr>
                <w:noProof/>
              </w:rPr>
            </w:pPr>
            <w:sdt>
              <w:sdtPr>
                <w:rPr>
                  <w:rStyle w:val="Betoning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5D7EB3">
                  <w:rPr>
                    <w:rStyle w:val="Betoning"/>
                    <w:lang w:bidi="sv-SE"/>
                  </w:rPr>
                  <w:t>Från:</w:t>
                </w:r>
              </w:sdtContent>
            </w:sdt>
            <w:r w:rsidR="001111BE" w:rsidRPr="005D7EB3">
              <w:rPr>
                <w:noProof/>
                <w:lang w:bidi="sv-SE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5D7EB3">
                  <w:rPr>
                    <w:lang w:bidi="sv-SE"/>
                  </w:rPr>
                  <w:t xml:space="preserve">Christophe </w:t>
                </w:r>
                <w:proofErr w:type="spellStart"/>
                <w:r w:rsidR="001111BE" w:rsidRPr="005D7EB3">
                  <w:rPr>
                    <w:lang w:bidi="sv-SE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5D7EB3" w:rsidRDefault="001111BE" w:rsidP="00113097">
            <w:pPr>
              <w:rPr>
                <w:noProof/>
              </w:rPr>
            </w:pPr>
          </w:p>
        </w:tc>
      </w:tr>
      <w:tr w:rsidR="001111BE" w:rsidRPr="005D7EB3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5D7EB3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5D7EB3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5D7EB3" w:rsidRDefault="001111BE" w:rsidP="00124389">
            <w:pPr>
              <w:rPr>
                <w:noProof/>
              </w:rPr>
            </w:pPr>
          </w:p>
        </w:tc>
      </w:tr>
      <w:tr w:rsidR="00113097" w:rsidRPr="005D7EB3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5D7EB3" w:rsidRDefault="00000000" w:rsidP="00124389">
            <w:pPr>
              <w:pStyle w:val="Rubrik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lang w:bidi="sv-SE"/>
                  </w:rPr>
                  <w:t>EN SPECIELL</w:t>
                </w:r>
              </w:sdtContent>
            </w:sdt>
          </w:p>
          <w:p w14:paraId="0149C56C" w14:textId="27C43FC3" w:rsidR="00113097" w:rsidRPr="005D7EB3" w:rsidRDefault="00000000" w:rsidP="00124389">
            <w:pPr>
              <w:pStyle w:val="Rubrik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lang w:bidi="sv-SE"/>
                  </w:rPr>
                  <w:t>PRESENT TILL DIG</w:t>
                </w:r>
              </w:sdtContent>
            </w:sdt>
          </w:p>
          <w:p w14:paraId="06276986" w14:textId="77777777" w:rsidR="00113097" w:rsidRPr="005D7EB3" w:rsidRDefault="00000000" w:rsidP="0089097D">
            <w:pPr>
              <w:pStyle w:val="Rubrik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lang w:bidi="sv-SE"/>
                  </w:rPr>
                  <w:t>Det här diplomet ger dig</w:t>
                </w:r>
              </w:sdtContent>
            </w:sdt>
          </w:p>
        </w:tc>
      </w:tr>
      <w:tr w:rsidR="00113097" w:rsidRPr="005D7EB3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5D7EB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F6101CC" w:rsidR="00113097" w:rsidRPr="005D7EB3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5D7EB3">
                  <w:rPr>
                    <w:noProof/>
                    <w:lang w:bidi="sv-SE"/>
                  </w:rPr>
                  <w:t>50</w:t>
                </w:r>
                <w:r w:rsidR="005D7EB3" w:rsidRPr="005D7EB3">
                  <w:rPr>
                    <w:noProof/>
                    <w:lang w:bidi="sv-SE"/>
                  </w:rPr>
                  <w:t xml:space="preserve"> </w:t>
                </w:r>
                <w:r w:rsidR="005D7EB3" w:rsidRPr="005D7EB3">
                  <w:rPr>
                    <w:noProof/>
                    <w:lang w:bidi="sv-SE"/>
                  </w:rPr>
                  <w:t>kr</w:t>
                </w:r>
                <w:r w:rsidR="00113097" w:rsidRPr="005D7EB3">
                  <w:rPr>
                    <w:noProof/>
                    <w:lang w:bidi="sv-SE"/>
                  </w:rPr>
                  <w:t xml:space="preserve"> </w:t>
                </w:r>
                <w:r w:rsidR="0053742D" w:rsidRPr="005D7EB3">
                  <w:rPr>
                    <w:noProof/>
                    <w:lang w:bidi="sv-SE"/>
                  </w:rPr>
                  <w:t>på</w:t>
                </w:r>
                <w:r w:rsidR="00113097" w:rsidRPr="005D7EB3">
                  <w:rPr>
                    <w:noProof/>
                    <w:lang w:bidi="sv-SE"/>
                  </w:rPr>
                  <w:t xml:space="preserve"> Foxwood bager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5D7EB3" w:rsidRDefault="00113097" w:rsidP="00124389">
            <w:pPr>
              <w:rPr>
                <w:noProof/>
              </w:rPr>
            </w:pPr>
          </w:p>
        </w:tc>
      </w:tr>
      <w:tr w:rsidR="00113097" w:rsidRPr="005D7EB3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5D7EB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5D7EB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5D7EB3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5D7EB3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5D7EB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5D7EB3" w:rsidRDefault="00000000" w:rsidP="00124389">
            <w:pPr>
              <w:rPr>
                <w:noProof/>
              </w:rPr>
            </w:pPr>
            <w:sdt>
              <w:sdtPr>
                <w:rPr>
                  <w:rStyle w:val="Betoning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rStyle w:val="Betoning"/>
                    <w:lang w:bidi="sv-SE"/>
                  </w:rPr>
                  <w:t>Till:</w:t>
                </w:r>
              </w:sdtContent>
            </w:sdt>
            <w:r w:rsidR="00113097" w:rsidRPr="005D7EB3">
              <w:rPr>
                <w:noProof/>
                <w:lang w:bidi="sv-SE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lang w:bidi="sv-SE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5D7EB3" w:rsidRDefault="00113097" w:rsidP="00124389">
            <w:pPr>
              <w:rPr>
                <w:noProof/>
              </w:rPr>
            </w:pPr>
          </w:p>
        </w:tc>
      </w:tr>
      <w:tr w:rsidR="00113097" w:rsidRPr="005D7EB3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5D7EB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5D7EB3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5D7EB3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5D7EB3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5D7EB3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5D7EB3" w:rsidRDefault="00000000" w:rsidP="00124389">
            <w:pPr>
              <w:rPr>
                <w:noProof/>
              </w:rPr>
            </w:pPr>
            <w:sdt>
              <w:sdtPr>
                <w:rPr>
                  <w:rStyle w:val="Betoning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rStyle w:val="Betoning"/>
                    <w:lang w:bidi="sv-SE"/>
                  </w:rPr>
                  <w:t>Från:</w:t>
                </w:r>
              </w:sdtContent>
            </w:sdt>
            <w:r w:rsidR="00113097" w:rsidRPr="005D7EB3">
              <w:rPr>
                <w:noProof/>
                <w:lang w:bidi="sv-SE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5D7EB3">
                  <w:rPr>
                    <w:lang w:bidi="sv-SE"/>
                  </w:rPr>
                  <w:t xml:space="preserve">Christophe </w:t>
                </w:r>
                <w:proofErr w:type="spellStart"/>
                <w:r w:rsidR="00113097" w:rsidRPr="005D7EB3">
                  <w:rPr>
                    <w:lang w:bidi="sv-SE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5D7EB3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5D7EB3" w:rsidRDefault="009F61C3"/>
    <w:sectPr w:rsidR="009F61C3" w:rsidRPr="005D7EB3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2A11" w14:textId="77777777" w:rsidR="005D7BB7" w:rsidRDefault="005D7BB7" w:rsidP="009F61C3">
      <w:r>
        <w:separator/>
      </w:r>
    </w:p>
  </w:endnote>
  <w:endnote w:type="continuationSeparator" w:id="0">
    <w:p w14:paraId="56E3A800" w14:textId="77777777" w:rsidR="005D7BB7" w:rsidRDefault="005D7BB7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0FC77" w14:textId="77777777" w:rsidR="005D7BB7" w:rsidRDefault="005D7BB7" w:rsidP="009F61C3">
      <w:r>
        <w:separator/>
      </w:r>
    </w:p>
  </w:footnote>
  <w:footnote w:type="continuationSeparator" w:id="0">
    <w:p w14:paraId="4F38A478" w14:textId="77777777" w:rsidR="005D7BB7" w:rsidRDefault="005D7BB7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5D7BB7"/>
    <w:rsid w:val="005D7EB3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62975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sv-SE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Rubrik1">
    <w:name w:val="heading 1"/>
    <w:basedOn w:val="Normal"/>
    <w:next w:val="Normal"/>
    <w:link w:val="Rubrik1Char"/>
    <w:uiPriority w:val="9"/>
    <w:qFormat/>
    <w:rsid w:val="005D7EB3"/>
    <w:pPr>
      <w:spacing w:before="240" w:after="360"/>
      <w:outlineLvl w:val="0"/>
    </w:pPr>
    <w:rPr>
      <w:rFonts w:asciiTheme="majorHAnsi" w:hAnsiTheme="majorHAnsi" w:cs="Times New Roman (Body CS)"/>
      <w:b/>
      <w:bCs/>
      <w:caps/>
      <w:spacing w:val="30"/>
      <w:sz w:val="88"/>
      <w:szCs w:val="96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Rubrik4">
    <w:name w:val="heading 4"/>
    <w:basedOn w:val="Normal"/>
    <w:next w:val="Normal"/>
    <w:link w:val="Rubrik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customStyle="1" w:styleId="Format1">
    <w:name w:val="Format1"/>
    <w:basedOn w:val="Normaltabell"/>
    <w:uiPriority w:val="99"/>
    <w:rsid w:val="00592F4D"/>
    <w:rPr>
      <w:rFonts w:ascii="The Hand" w:hAnsi="The Hand"/>
      <w:b/>
    </w:rPr>
    <w:tblPr/>
  </w:style>
  <w:style w:type="table" w:styleId="Tabellrutnt">
    <w:name w:val="Table Grid"/>
    <w:basedOn w:val="Normaltabel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2Char">
    <w:name w:val="Rubrik 2 Char"/>
    <w:basedOn w:val="Standardstycketeckensnitt"/>
    <w:link w:val="Rubrik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Rubrik1Char">
    <w:name w:val="Rubrik 1 Char"/>
    <w:basedOn w:val="Standardstycketeckensnitt"/>
    <w:link w:val="Rubrik1"/>
    <w:uiPriority w:val="9"/>
    <w:rsid w:val="005D7EB3"/>
    <w:rPr>
      <w:rFonts w:asciiTheme="majorHAnsi" w:hAnsiTheme="majorHAnsi" w:cs="Times New Roman (Body CS)"/>
      <w:b/>
      <w:bCs/>
      <w:caps/>
      <w:spacing w:val="30"/>
      <w:sz w:val="88"/>
      <w:szCs w:val="96"/>
    </w:rPr>
  </w:style>
  <w:style w:type="character" w:customStyle="1" w:styleId="Rubrik3Char">
    <w:name w:val="Rubrik 3 Char"/>
    <w:basedOn w:val="Standardstycketeckensnitt"/>
    <w:link w:val="Rubrik3"/>
    <w:uiPriority w:val="9"/>
    <w:rsid w:val="0089097D"/>
    <w:rPr>
      <w:b/>
      <w:bCs/>
      <w:noProof/>
      <w:sz w:val="32"/>
      <w:szCs w:val="32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C522E0"/>
    <w:rPr>
      <w:rFonts w:ascii="Cambria" w:hAnsi="Cambria"/>
      <w:color w:val="002F37"/>
    </w:rPr>
  </w:style>
  <w:style w:type="paragraph" w:styleId="Sidhuvud">
    <w:name w:val="header"/>
    <w:basedOn w:val="Normal"/>
    <w:link w:val="Sidhuvud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C522E0"/>
  </w:style>
  <w:style w:type="paragraph" w:styleId="Sidfot">
    <w:name w:val="footer"/>
    <w:basedOn w:val="Normal"/>
    <w:link w:val="Sidfot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SidfotChar">
    <w:name w:val="Sidfot Char"/>
    <w:basedOn w:val="Standardstycketeckensnitt"/>
    <w:link w:val="Sidfot"/>
    <w:uiPriority w:val="99"/>
    <w:semiHidden/>
    <w:rsid w:val="00C522E0"/>
  </w:style>
  <w:style w:type="character" w:styleId="Platshllartext">
    <w:name w:val="Placeholder Text"/>
    <w:basedOn w:val="Standardstycketeckensnitt"/>
    <w:uiPriority w:val="99"/>
    <w:semiHidden/>
    <w:rsid w:val="001111BE"/>
    <w:rPr>
      <w:color w:val="808080"/>
    </w:rPr>
  </w:style>
  <w:style w:type="character" w:styleId="Betoning">
    <w:name w:val="Emphasis"/>
    <w:basedOn w:val="Standardstycketeckensnit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6B38AC" w:rsidP="006B38AC">
          <w:pPr>
            <w:pStyle w:val="B3481A8F9D9A4FEC9F48306971BD088B2"/>
          </w:pPr>
          <w:r w:rsidRPr="005D7EB3">
            <w:rPr>
              <w:lang w:bidi="sv-SE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6B38AC" w:rsidP="006B38AC">
          <w:pPr>
            <w:pStyle w:val="4E5967A1A0FF46C4A20005D4C7874B492"/>
          </w:pPr>
          <w:r w:rsidRPr="005D7EB3">
            <w:rPr>
              <w:lang w:bidi="sv-SE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6B38AC" w:rsidP="006B38AC">
          <w:pPr>
            <w:pStyle w:val="68FFEE22FCAA4D899E9D6C4084E7F5BF2"/>
          </w:pPr>
          <w:r w:rsidRPr="005D7EB3">
            <w:rPr>
              <w:rStyle w:val="Betoning"/>
              <w:lang w:bidi="sv-SE"/>
            </w:rPr>
            <w:t>Till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6B38AC" w:rsidP="006B38AC">
          <w:pPr>
            <w:pStyle w:val="74360EC232BA4512B4F061C15385B8352"/>
          </w:pPr>
          <w:r w:rsidRPr="005D7EB3">
            <w:rPr>
              <w:rStyle w:val="Betoning"/>
              <w:lang w:bidi="sv-SE"/>
            </w:rPr>
            <w:t>Från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6B38AC" w:rsidP="006B38AC">
          <w:pPr>
            <w:pStyle w:val="3D6331F83E63437697EE51E856F706592"/>
          </w:pPr>
          <w:r w:rsidRPr="005D7EB3">
            <w:rPr>
              <w:lang w:bidi="sv-SE"/>
            </w:rPr>
            <w:t>EN SPECIELL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6B38AC" w:rsidP="006B38AC">
          <w:pPr>
            <w:pStyle w:val="8626F17859C944E88D6CC2A5877814512"/>
          </w:pPr>
          <w:r w:rsidRPr="005D7EB3">
            <w:rPr>
              <w:lang w:bidi="sv-SE"/>
            </w:rPr>
            <w:t>PRESENT TILL DIG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6B38AC" w:rsidP="006B38AC">
          <w:pPr>
            <w:pStyle w:val="18E19C50845C406591D1E4783D3443B22"/>
          </w:pPr>
          <w:r w:rsidRPr="005D7EB3">
            <w:rPr>
              <w:lang w:bidi="sv-SE"/>
            </w:rPr>
            <w:t>Det här diplomet ger dig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6B38AC" w:rsidP="006B38AC">
          <w:pPr>
            <w:pStyle w:val="D4F5F216E2DA4EC386FABF8B99F4E09E2"/>
          </w:pPr>
          <w:r w:rsidRPr="005D7EB3">
            <w:rPr>
              <w:noProof/>
              <w:lang w:bidi="sv-SE"/>
            </w:rPr>
            <w:t xml:space="preserve">50 </w:t>
          </w:r>
          <w:r w:rsidRPr="005D7EB3">
            <w:rPr>
              <w:noProof/>
              <w:lang w:bidi="sv-SE"/>
            </w:rPr>
            <w:t>kr</w:t>
          </w:r>
          <w:r w:rsidRPr="005D7EB3">
            <w:rPr>
              <w:noProof/>
              <w:lang w:bidi="sv-SE"/>
            </w:rPr>
            <w:t xml:space="preserve"> på Foxwood bageri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6B38AC" w:rsidP="006B38AC">
          <w:pPr>
            <w:pStyle w:val="62E3136BE6B14E58B6DB0904018A80EF2"/>
          </w:pPr>
          <w:r w:rsidRPr="005D7EB3">
            <w:rPr>
              <w:lang w:bidi="sv-SE"/>
            </w:rPr>
            <w:t>EN SPECIELL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6B38AC" w:rsidP="006B38AC">
          <w:pPr>
            <w:pStyle w:val="C0C9EF9C157E44C790ED3FD7735EEDB62"/>
          </w:pPr>
          <w:r w:rsidRPr="005D7EB3">
            <w:rPr>
              <w:lang w:bidi="sv-SE"/>
            </w:rPr>
            <w:t>PRESENT TILL DIG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6B38AC" w:rsidP="006B38AC">
          <w:pPr>
            <w:pStyle w:val="14EFE768AD3E4BF891DEDEF950B087362"/>
          </w:pPr>
          <w:r w:rsidRPr="005D7EB3">
            <w:rPr>
              <w:lang w:bidi="sv-SE"/>
            </w:rPr>
            <w:t>Det här diplomet ger dig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6B38AC" w:rsidP="006B38AC">
          <w:pPr>
            <w:pStyle w:val="43D40489CB9B4F8FA4494AEDA3150F482"/>
          </w:pPr>
          <w:r w:rsidRPr="005D7EB3">
            <w:rPr>
              <w:noProof/>
              <w:lang w:bidi="sv-SE"/>
            </w:rPr>
            <w:t xml:space="preserve">50 </w:t>
          </w:r>
          <w:r w:rsidRPr="005D7EB3">
            <w:rPr>
              <w:noProof/>
              <w:lang w:bidi="sv-SE"/>
            </w:rPr>
            <w:t>kr</w:t>
          </w:r>
          <w:r w:rsidRPr="005D7EB3">
            <w:rPr>
              <w:noProof/>
              <w:lang w:bidi="sv-SE"/>
            </w:rPr>
            <w:t xml:space="preserve"> på Foxwood bageri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6B38AC" w:rsidP="006B38AC">
          <w:pPr>
            <w:pStyle w:val="C55534FB2E234094A55FB165493FCE9D2"/>
          </w:pPr>
          <w:r w:rsidRPr="005D7EB3">
            <w:rPr>
              <w:rStyle w:val="Betoning"/>
              <w:lang w:bidi="sv-SE"/>
            </w:rPr>
            <w:t>Till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6B38AC" w:rsidP="006B38AC">
          <w:pPr>
            <w:pStyle w:val="C6330265204449A2B96C973CACCC652B2"/>
          </w:pPr>
          <w:r w:rsidRPr="005D7EB3">
            <w:rPr>
              <w:lang w:bidi="sv-SE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6B38AC" w:rsidP="006B38AC">
          <w:pPr>
            <w:pStyle w:val="A075C4359FC94BCCAE3252570B6BB3D92"/>
          </w:pPr>
          <w:r w:rsidRPr="005D7EB3">
            <w:rPr>
              <w:rStyle w:val="Betoning"/>
              <w:lang w:bidi="sv-SE"/>
            </w:rPr>
            <w:t>Från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6B38AC" w:rsidP="006B38AC">
          <w:pPr>
            <w:pStyle w:val="A7B73012CD9142B495B5CD11E47BF9422"/>
          </w:pPr>
          <w:r w:rsidRPr="005D7EB3">
            <w:rPr>
              <w:lang w:bidi="sv-SE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33978"/>
    <w:rsid w:val="002B47A6"/>
    <w:rsid w:val="0062370A"/>
    <w:rsid w:val="0067727E"/>
    <w:rsid w:val="006B38AC"/>
    <w:rsid w:val="00715714"/>
    <w:rsid w:val="008228D0"/>
    <w:rsid w:val="0096745C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6B38AC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Betoning">
    <w:name w:val="Emphasis"/>
    <w:basedOn w:val="Standardstycketeckensnitt"/>
    <w:uiPriority w:val="20"/>
    <w:qFormat/>
    <w:rsid w:val="006B38AC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6B38AC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6B38AC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6B38AC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6B38AC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6B38AC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6B38AC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2">
    <w:name w:val="3D6331F83E63437697EE51E856F706592"/>
    <w:rsid w:val="006B38AC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2">
    <w:name w:val="8626F17859C944E88D6CC2A5877814512"/>
    <w:rsid w:val="006B38AC"/>
    <w:pPr>
      <w:spacing w:before="24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8"/>
      <w:szCs w:val="96"/>
    </w:rPr>
  </w:style>
  <w:style w:type="paragraph" w:customStyle="1" w:styleId="18E19C50845C406591D1E4783D3443B22">
    <w:name w:val="18E19C50845C406591D1E4783D3443B22"/>
    <w:rsid w:val="006B38AC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2">
    <w:name w:val="D4F5F216E2DA4EC386FABF8B99F4E09E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2">
    <w:name w:val="68FFEE22FCAA4D899E9D6C4084E7F5BF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2">
    <w:name w:val="B3481A8F9D9A4FEC9F48306971BD088B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2">
    <w:name w:val="74360EC232BA4512B4F061C15385B835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2">
    <w:name w:val="4E5967A1A0FF46C4A20005D4C7874B49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2">
    <w:name w:val="62E3136BE6B14E58B6DB0904018A80EF2"/>
    <w:rsid w:val="006B38AC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2">
    <w:name w:val="C0C9EF9C157E44C790ED3FD7735EEDB62"/>
    <w:rsid w:val="006B38AC"/>
    <w:pPr>
      <w:spacing w:before="24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8"/>
      <w:szCs w:val="96"/>
    </w:rPr>
  </w:style>
  <w:style w:type="paragraph" w:customStyle="1" w:styleId="14EFE768AD3E4BF891DEDEF950B087362">
    <w:name w:val="14EFE768AD3E4BF891DEDEF950B087362"/>
    <w:rsid w:val="006B38AC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2">
    <w:name w:val="43D40489CB9B4F8FA4494AEDA3150F48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2">
    <w:name w:val="C55534FB2E234094A55FB165493FCE9D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2">
    <w:name w:val="C6330265204449A2B96C973CACCC652B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2">
    <w:name w:val="A075C4359FC94BCCAE3252570B6BB3D9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2">
    <w:name w:val="A7B73012CD9142B495B5CD11E47BF9422"/>
    <w:rsid w:val="006B38A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3</ap:Words>
  <ap:Characters>286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3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15:00Z</dcterms:created>
  <dcterms:modified xsi:type="dcterms:W3CDTF">2022-07-22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